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ndarin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MONENE, citral, linalo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ldehy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ndar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ndar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MONENE, citral, linalo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ndar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ndar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A7CBF3-F362-4552-B4CE-EDBA57D183FE}"/>
</file>

<file path=customXml/itemProps3.xml><?xml version="1.0" encoding="utf-8"?>
<ds:datastoreItem xmlns:ds="http://schemas.openxmlformats.org/officeDocument/2006/customXml" ds:itemID="{962639FB-335B-4B18-94C1-6FB5117926CC}"/>
</file>

<file path=customXml/itemProps4.xml><?xml version="1.0" encoding="utf-8"?>
<ds:datastoreItem xmlns:ds="http://schemas.openxmlformats.org/officeDocument/2006/customXml" ds:itemID="{009C2FEE-3807-447E-B282-B5E4E1A430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